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-embed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need content between thes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7246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-embed_files/figure-docx/cell-2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19:29:36Z</dcterms:created>
  <dcterms:modified xsi:type="dcterms:W3CDTF">2023-06-29T19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